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244FDF" w14:textId="4770666E" w:rsidR="7A3070FA" w:rsidRPr="009949CE" w:rsidRDefault="009D6597" w:rsidP="3AEF39DD">
      <w:pPr>
        <w:spacing w:after="0"/>
        <w:jc w:val="right"/>
        <w:rPr>
          <w:rFonts w:cs="Times New Roman"/>
          <w:b/>
          <w:bCs/>
          <w:sz w:val="24"/>
          <w:szCs w:val="24"/>
        </w:rPr>
      </w:pPr>
      <w:r w:rsidRPr="007C3B7D">
        <w:rPr>
          <w:rFonts w:cstheme="minorHAnsi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59264" behindDoc="0" locked="0" layoutInCell="1" allowOverlap="1" wp14:anchorId="3E166BE5" wp14:editId="039AB39F">
            <wp:simplePos x="0" y="0"/>
            <wp:positionH relativeFrom="column">
              <wp:posOffset>-762000</wp:posOffset>
            </wp:positionH>
            <wp:positionV relativeFrom="paragraph">
              <wp:posOffset>-666750</wp:posOffset>
            </wp:positionV>
            <wp:extent cx="1486196" cy="1362075"/>
            <wp:effectExtent l="0" t="0" r="0" b="0"/>
            <wp:wrapNone/>
            <wp:docPr id="2" name="Picture 1" descr="SV sredjen gr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V sredjen grb.jp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86196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7A3070FA" w:rsidRPr="009949CE">
        <w:rPr>
          <w:rFonts w:cs="Times New Roman"/>
          <w:b/>
          <w:bCs/>
          <w:sz w:val="24"/>
          <w:szCs w:val="24"/>
        </w:rPr>
        <w:t>П</w:t>
      </w:r>
      <w:r w:rsidR="004A12DC" w:rsidRPr="009949CE">
        <w:rPr>
          <w:rFonts w:cs="Times New Roman"/>
          <w:b/>
          <w:bCs/>
          <w:sz w:val="24"/>
          <w:szCs w:val="24"/>
        </w:rPr>
        <w:t>рилог</w:t>
      </w:r>
      <w:proofErr w:type="spellEnd"/>
      <w:r w:rsidR="7A3070FA" w:rsidRPr="009949CE">
        <w:rPr>
          <w:rFonts w:cs="Times New Roman"/>
          <w:b/>
          <w:bCs/>
          <w:sz w:val="24"/>
          <w:szCs w:val="24"/>
        </w:rPr>
        <w:t xml:space="preserve"> 1</w:t>
      </w:r>
    </w:p>
    <w:p w14:paraId="6709C617" w14:textId="51BB0B47" w:rsidR="3AEF39DD" w:rsidRPr="009949CE" w:rsidRDefault="3AEF39DD" w:rsidP="3AEF39DD">
      <w:pPr>
        <w:spacing w:after="0"/>
        <w:jc w:val="right"/>
        <w:rPr>
          <w:rFonts w:cs="Times New Roman"/>
          <w:b/>
          <w:bCs/>
          <w:sz w:val="28"/>
          <w:szCs w:val="28"/>
        </w:rPr>
      </w:pPr>
    </w:p>
    <w:p w14:paraId="293B8DD3" w14:textId="39C3EDF2" w:rsidR="00E15884" w:rsidRPr="009949CE" w:rsidRDefault="00E15884" w:rsidP="00E15884">
      <w:pPr>
        <w:spacing w:after="0"/>
        <w:jc w:val="center"/>
        <w:rPr>
          <w:rFonts w:cs="Times New Roman"/>
          <w:b/>
          <w:bCs/>
          <w:sz w:val="28"/>
          <w:szCs w:val="28"/>
        </w:rPr>
      </w:pPr>
      <w:r w:rsidRPr="009949CE">
        <w:rPr>
          <w:rFonts w:cs="Times New Roman"/>
          <w:b/>
          <w:bCs/>
          <w:sz w:val="28"/>
          <w:szCs w:val="28"/>
        </w:rPr>
        <w:t>П</w:t>
      </w:r>
      <w:r w:rsidR="004A12DC" w:rsidRPr="009949CE">
        <w:rPr>
          <w:rFonts w:cs="Times New Roman"/>
          <w:b/>
          <w:bCs/>
          <w:sz w:val="28"/>
          <w:szCs w:val="28"/>
          <w:lang w:val="sr-Cyrl-CS"/>
        </w:rPr>
        <w:t xml:space="preserve"> </w:t>
      </w:r>
      <w:r w:rsidRPr="009949CE">
        <w:rPr>
          <w:rFonts w:cs="Times New Roman"/>
          <w:b/>
          <w:bCs/>
          <w:sz w:val="28"/>
          <w:szCs w:val="28"/>
        </w:rPr>
        <w:t>Р</w:t>
      </w:r>
      <w:r w:rsidR="004A12DC" w:rsidRPr="009949CE">
        <w:rPr>
          <w:rFonts w:cs="Times New Roman"/>
          <w:b/>
          <w:bCs/>
          <w:sz w:val="28"/>
          <w:szCs w:val="28"/>
          <w:lang w:val="sr-Cyrl-CS"/>
        </w:rPr>
        <w:t xml:space="preserve"> </w:t>
      </w:r>
      <w:r w:rsidRPr="009949CE">
        <w:rPr>
          <w:rFonts w:cs="Times New Roman"/>
          <w:b/>
          <w:bCs/>
          <w:sz w:val="28"/>
          <w:szCs w:val="28"/>
        </w:rPr>
        <w:t>И</w:t>
      </w:r>
      <w:r w:rsidR="004A12DC" w:rsidRPr="009949CE">
        <w:rPr>
          <w:rFonts w:cs="Times New Roman"/>
          <w:b/>
          <w:bCs/>
          <w:sz w:val="28"/>
          <w:szCs w:val="28"/>
          <w:lang w:val="sr-Cyrl-CS"/>
        </w:rPr>
        <w:t xml:space="preserve"> </w:t>
      </w:r>
      <w:r w:rsidRPr="009949CE">
        <w:rPr>
          <w:rFonts w:cs="Times New Roman"/>
          <w:b/>
          <w:bCs/>
          <w:sz w:val="28"/>
          <w:szCs w:val="28"/>
        </w:rPr>
        <w:t>Ј</w:t>
      </w:r>
      <w:r w:rsidR="004A12DC" w:rsidRPr="009949CE">
        <w:rPr>
          <w:rFonts w:cs="Times New Roman"/>
          <w:b/>
          <w:bCs/>
          <w:sz w:val="28"/>
          <w:szCs w:val="28"/>
          <w:lang w:val="sr-Cyrl-CS"/>
        </w:rPr>
        <w:t xml:space="preserve"> </w:t>
      </w:r>
      <w:r w:rsidRPr="009949CE">
        <w:rPr>
          <w:rFonts w:cs="Times New Roman"/>
          <w:b/>
          <w:bCs/>
          <w:sz w:val="28"/>
          <w:szCs w:val="28"/>
        </w:rPr>
        <w:t>А</w:t>
      </w:r>
      <w:r w:rsidR="004A12DC" w:rsidRPr="009949CE">
        <w:rPr>
          <w:rFonts w:cs="Times New Roman"/>
          <w:b/>
          <w:bCs/>
          <w:sz w:val="28"/>
          <w:szCs w:val="28"/>
          <w:lang w:val="sr-Cyrl-CS"/>
        </w:rPr>
        <w:t xml:space="preserve"> </w:t>
      </w:r>
      <w:r w:rsidRPr="009949CE">
        <w:rPr>
          <w:rFonts w:cs="Times New Roman"/>
          <w:b/>
          <w:bCs/>
          <w:sz w:val="28"/>
          <w:szCs w:val="28"/>
        </w:rPr>
        <w:t>В</w:t>
      </w:r>
      <w:r w:rsidR="004A12DC" w:rsidRPr="009949CE">
        <w:rPr>
          <w:rFonts w:cs="Times New Roman"/>
          <w:b/>
          <w:bCs/>
          <w:sz w:val="28"/>
          <w:szCs w:val="28"/>
          <w:lang w:val="sr-Cyrl-CS"/>
        </w:rPr>
        <w:t xml:space="preserve"> </w:t>
      </w:r>
      <w:r w:rsidRPr="009949CE">
        <w:rPr>
          <w:rFonts w:cs="Times New Roman"/>
          <w:b/>
          <w:bCs/>
          <w:sz w:val="28"/>
          <w:szCs w:val="28"/>
        </w:rPr>
        <w:t>А</w:t>
      </w:r>
    </w:p>
    <w:p w14:paraId="1B7F5CA4" w14:textId="77777777" w:rsidR="00E15884" w:rsidRPr="009949CE" w:rsidRDefault="00E15884" w:rsidP="00E15884">
      <w:pPr>
        <w:spacing w:after="0"/>
        <w:ind w:left="360"/>
        <w:jc w:val="center"/>
        <w:rPr>
          <w:rFonts w:cs="Times New Roman"/>
          <w:b/>
          <w:sz w:val="24"/>
          <w:szCs w:val="24"/>
          <w:lang w:val="sr-Cyrl-CS"/>
        </w:rPr>
      </w:pPr>
    </w:p>
    <w:p w14:paraId="0011C2A5" w14:textId="77777777" w:rsidR="00E15884" w:rsidRPr="009949CE" w:rsidRDefault="00E15884" w:rsidP="00E15884">
      <w:pPr>
        <w:spacing w:after="0"/>
        <w:rPr>
          <w:rFonts w:eastAsia="Times New Roman" w:cs="Times New Roman"/>
          <w:i/>
          <w:lang w:val="sr-Cyrl-CS"/>
        </w:rPr>
      </w:pPr>
      <w:r w:rsidRPr="009949CE">
        <w:rPr>
          <w:rFonts w:eastAsia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9949CE">
        <w:rPr>
          <w:rFonts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7"/>
        <w:gridCol w:w="1492"/>
        <w:gridCol w:w="2854"/>
        <w:gridCol w:w="4247"/>
      </w:tblGrid>
      <w:tr w:rsidR="00E15884" w:rsidRPr="009949CE" w14:paraId="6B4C447D" w14:textId="77777777" w:rsidTr="00641A3D">
        <w:trPr>
          <w:trHeight w:val="7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9949C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eastAsiaTheme="minorEastAsia" w:cs="Times New Roman"/>
                <w:spacing w:val="-2"/>
                <w:sz w:val="24"/>
                <w:szCs w:val="24"/>
                <w:lang w:val="sr-Cyrl-CS"/>
              </w:rPr>
            </w:pPr>
            <w:r w:rsidRPr="009949CE">
              <w:rPr>
                <w:rFonts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9949C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eastAsia="Times New Roman" w:cs="Times New Roman"/>
                <w:spacing w:val="-2"/>
                <w:sz w:val="24"/>
                <w:szCs w:val="24"/>
                <w:lang w:val="sr-Cyrl-CS"/>
              </w:rPr>
            </w:pPr>
            <w:r w:rsidRPr="009949CE">
              <w:rPr>
                <w:rFonts w:eastAsia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9949CE">
              <w:rPr>
                <w:rFonts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9949CE">
              <w:rPr>
                <w:rFonts w:eastAsia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14F3E2B0" w14:textId="77777777" w:rsidR="00E15884" w:rsidRPr="009949C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cs="Times New Roman"/>
                <w:sz w:val="24"/>
                <w:szCs w:val="24"/>
              </w:rPr>
            </w:pPr>
          </w:p>
        </w:tc>
      </w:tr>
      <w:tr w:rsidR="00E15884" w:rsidRPr="009949CE" w14:paraId="3FAD852F" w14:textId="77777777" w:rsidTr="00641A3D">
        <w:trPr>
          <w:trHeight w:val="4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35B35385" w14:textId="01A78624" w:rsidR="00E15884" w:rsidRPr="009949C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eastAsiaTheme="minorEastAsia" w:cs="Times New Roman"/>
              </w:rPr>
            </w:pPr>
            <w:r w:rsidRPr="009949CE">
              <w:rPr>
                <w:rFonts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9949CE">
              <w:rPr>
                <w:rFonts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9949C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eastAsia="Times New Roman" w:cs="Times New Roman"/>
                <w:sz w:val="24"/>
                <w:szCs w:val="24"/>
              </w:rPr>
            </w:pPr>
            <w:r w:rsidRPr="009949CE">
              <w:rPr>
                <w:rFonts w:eastAsia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4E236A30" w14:textId="77777777" w:rsidR="00E15884" w:rsidRPr="009949C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eastAsia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9949CE" w14:paraId="19643AAF" w14:textId="77777777" w:rsidTr="00641A3D">
        <w:trPr>
          <w:trHeight w:val="585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7EDB3C6E" w14:textId="14A6E82B" w:rsidR="00E15884" w:rsidRPr="009949C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eastAsiaTheme="minorEastAsia" w:cs="Times New Roman"/>
              </w:rPr>
            </w:pPr>
            <w:r w:rsidRPr="009949CE">
              <w:rPr>
                <w:rFonts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9949CE">
              <w:rPr>
                <w:rFonts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9949CE" w:rsidRDefault="00E15884" w:rsidP="00437A85">
            <w:pPr>
              <w:suppressAutoHyphens/>
              <w:spacing w:after="0" w:line="240" w:lineRule="auto"/>
              <w:rPr>
                <w:rFonts w:eastAsia="Times New Roman" w:cs="Times New Roman"/>
                <w:spacing w:val="-2"/>
                <w:sz w:val="24"/>
                <w:szCs w:val="24"/>
                <w:lang w:val="sr-Cyrl-CS"/>
              </w:rPr>
            </w:pPr>
            <w:r w:rsidRPr="009949CE">
              <w:rPr>
                <w:rFonts w:eastAsia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0C43A02B" w14:textId="77777777" w:rsidR="00E15884" w:rsidRPr="009949C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cs="Times New Roman"/>
                <w:sz w:val="24"/>
                <w:szCs w:val="24"/>
              </w:rPr>
            </w:pPr>
          </w:p>
        </w:tc>
      </w:tr>
      <w:tr w:rsidR="00E15884" w:rsidRPr="009949CE" w14:paraId="0268D508" w14:textId="77777777" w:rsidTr="00641A3D">
        <w:trPr>
          <w:trHeight w:val="454"/>
        </w:trPr>
        <w:tc>
          <w:tcPr>
            <w:tcW w:w="405" w:type="pct"/>
            <w:vMerge w:val="restart"/>
            <w:shd w:val="clear" w:color="auto" w:fill="D9D9D9" w:themeFill="background1" w:themeFillShade="D9"/>
            <w:vAlign w:val="center"/>
            <w:hideMark/>
          </w:tcPr>
          <w:p w14:paraId="352C13BB" w14:textId="5112171A" w:rsidR="00E15884" w:rsidRPr="009949C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eastAsiaTheme="minorEastAsia" w:cs="Times New Roman"/>
              </w:rPr>
            </w:pPr>
            <w:r w:rsidRPr="009949CE">
              <w:rPr>
                <w:rFonts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9949CE">
              <w:rPr>
                <w:rFonts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9949C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eastAsia="Times New Roman" w:cs="Times New Roman"/>
                <w:sz w:val="24"/>
                <w:szCs w:val="24"/>
              </w:rPr>
            </w:pPr>
            <w:r w:rsidRPr="009949CE">
              <w:rPr>
                <w:rFonts w:eastAsia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9949C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eastAsia="Times New Roman" w:cs="Times New Roman"/>
                <w:spacing w:val="-2"/>
                <w:sz w:val="24"/>
                <w:szCs w:val="24"/>
                <w:lang w:val="sr-Cyrl-CS"/>
              </w:rPr>
            </w:pPr>
            <w:r w:rsidRPr="009949CE">
              <w:rPr>
                <w:rFonts w:eastAsia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2148D6E5" w14:textId="77777777" w:rsidR="00E15884" w:rsidRPr="009949C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eastAsia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9949CE" w14:paraId="63066B3C" w14:textId="77777777" w:rsidTr="00641A3D">
        <w:trPr>
          <w:trHeight w:val="454"/>
        </w:trPr>
        <w:tc>
          <w:tcPr>
            <w:tcW w:w="405" w:type="pct"/>
            <w:vMerge/>
            <w:vAlign w:val="center"/>
            <w:hideMark/>
          </w:tcPr>
          <w:p w14:paraId="36818052" w14:textId="77777777" w:rsidR="00E15884" w:rsidRPr="009949CE" w:rsidRDefault="00E15884" w:rsidP="00437A85">
            <w:pPr>
              <w:spacing w:after="0"/>
              <w:rPr>
                <w:rFonts w:cs="Times New Roman"/>
                <w:lang w:val="en-US"/>
              </w:rPr>
            </w:pPr>
          </w:p>
        </w:tc>
        <w:tc>
          <w:tcPr>
            <w:tcW w:w="798" w:type="pct"/>
            <w:vMerge/>
            <w:vAlign w:val="center"/>
            <w:hideMark/>
          </w:tcPr>
          <w:p w14:paraId="2124AB93" w14:textId="77777777" w:rsidR="00E15884" w:rsidRPr="009949CE" w:rsidRDefault="00E15884" w:rsidP="00437A85">
            <w:pPr>
              <w:spacing w:after="0"/>
              <w:rPr>
                <w:rStyle w:val="FootnoteReference"/>
                <w:rFonts w:eastAsia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9949C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eastAsiaTheme="minorEastAsia" w:cs="Times New Roman"/>
              </w:rPr>
            </w:pPr>
            <w:r w:rsidRPr="009949CE">
              <w:rPr>
                <w:rFonts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4BADBBB2" w14:textId="77777777" w:rsidR="00E15884" w:rsidRPr="009949C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eastAsia="Times New Roman" w:cs="Times New Roman"/>
                <w:sz w:val="24"/>
                <w:szCs w:val="24"/>
              </w:rPr>
            </w:pPr>
          </w:p>
        </w:tc>
      </w:tr>
      <w:tr w:rsidR="00E15884" w:rsidRPr="009949CE" w14:paraId="2895AB66" w14:textId="77777777" w:rsidTr="00641A3D">
        <w:trPr>
          <w:trHeight w:val="567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084CD942" w14:textId="195CC12F" w:rsidR="00E15884" w:rsidRPr="009949C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eastAsiaTheme="minorEastAsia" w:cs="Times New Roman"/>
              </w:rPr>
            </w:pPr>
            <w:r w:rsidRPr="009949CE">
              <w:rPr>
                <w:rFonts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9949CE">
              <w:rPr>
                <w:rFonts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9949CE" w:rsidRDefault="00E15884" w:rsidP="00437A85">
            <w:pPr>
              <w:suppressAutoHyphens/>
              <w:spacing w:after="0" w:line="240" w:lineRule="auto"/>
              <w:rPr>
                <w:rFonts w:eastAsia="Times New Roman" w:cs="Times New Roman"/>
                <w:spacing w:val="-2"/>
                <w:sz w:val="24"/>
                <w:szCs w:val="24"/>
                <w:lang w:val="sr-Cyrl-CS"/>
              </w:rPr>
            </w:pPr>
            <w:r w:rsidRPr="009949CE">
              <w:rPr>
                <w:rFonts w:eastAsia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9949CE" w:rsidRDefault="00E15884" w:rsidP="00437A85">
            <w:pPr>
              <w:suppressAutoHyphens/>
              <w:spacing w:after="0" w:line="240" w:lineRule="auto"/>
              <w:rPr>
                <w:rFonts w:eastAsia="Times New Roman" w:cs="Times New Roman"/>
                <w:spacing w:val="-2"/>
                <w:sz w:val="24"/>
                <w:szCs w:val="24"/>
                <w:lang w:val="sr-Cyrl-CS"/>
              </w:rPr>
            </w:pPr>
            <w:r w:rsidRPr="009949CE">
              <w:rPr>
                <w:rFonts w:eastAsia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0E6DE277" w14:textId="77777777" w:rsidR="00E15884" w:rsidRPr="009949C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eastAsia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9949CE" w14:paraId="20F68E46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10DD3C6D" w14:textId="43F4D4D5" w:rsidR="00E15884" w:rsidRPr="009949C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eastAsiaTheme="minorEastAsia" w:cs="Times New Roman"/>
                <w:spacing w:val="-2"/>
                <w:sz w:val="24"/>
                <w:szCs w:val="24"/>
                <w:lang w:val="sr-Cyrl-CS"/>
              </w:rPr>
            </w:pPr>
            <w:r w:rsidRPr="009949CE">
              <w:rPr>
                <w:rFonts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9949CE">
              <w:rPr>
                <w:rFonts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9949C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eastAsia="Times New Roman" w:cs="Times New Roman"/>
                <w:sz w:val="24"/>
                <w:szCs w:val="24"/>
              </w:rPr>
            </w:pPr>
            <w:r w:rsidRPr="009949CE">
              <w:rPr>
                <w:rFonts w:eastAsia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1DFA28A9" w14:textId="77777777" w:rsidR="00E15884" w:rsidRPr="009949C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eastAsia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9949CE" w14:paraId="3B73F0CE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2DBCD3B8" w14:textId="682151D5" w:rsidR="00E15884" w:rsidRPr="009949C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eastAsiaTheme="minorEastAsia" w:cs="Times New Roman"/>
              </w:rPr>
            </w:pPr>
            <w:r w:rsidRPr="009949CE">
              <w:rPr>
                <w:rFonts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9949CE">
              <w:rPr>
                <w:rFonts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40130DD7" w14:textId="60E63846" w:rsidR="00E15884" w:rsidRPr="009949CE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eastAsia="Times New Roman" w:cs="Times New Roman"/>
                <w:sz w:val="24"/>
                <w:szCs w:val="24"/>
              </w:rPr>
            </w:pPr>
            <w:r w:rsidRPr="009949CE">
              <w:rPr>
                <w:rFonts w:cs="Times New Roman"/>
                <w:spacing w:val="-2"/>
                <w:sz w:val="24"/>
                <w:szCs w:val="24"/>
                <w:lang w:val="sr-Cyrl-CS"/>
              </w:rPr>
              <w:t>Факс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3606BC56" w14:textId="77777777" w:rsidR="00E15884" w:rsidRPr="009949C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eastAsia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9949CE" w14:paraId="1B46984A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69E9E633" w14:textId="6BA02817" w:rsidR="00E15884" w:rsidRPr="009949C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eastAsiaTheme="minorEastAsia" w:cs="Times New Roman"/>
              </w:rPr>
            </w:pPr>
            <w:r w:rsidRPr="009949CE">
              <w:rPr>
                <w:rFonts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9949CE">
              <w:rPr>
                <w:rFonts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9949C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eastAsia="Times New Roman" w:cs="Times New Roman"/>
                <w:sz w:val="24"/>
                <w:szCs w:val="24"/>
              </w:rPr>
            </w:pPr>
            <w:r w:rsidRPr="009949CE">
              <w:rPr>
                <w:rFonts w:eastAsia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72434F50" w14:textId="77777777" w:rsidR="00E15884" w:rsidRPr="009949C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eastAsia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9949CE" w14:paraId="1ABA6C28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7E4D1BD5" w14:textId="7238EC5A" w:rsidR="00E15884" w:rsidRPr="009949C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eastAsiaTheme="minorEastAsia" w:cs="Times New Roman"/>
              </w:rPr>
            </w:pPr>
            <w:r w:rsidRPr="009949CE">
              <w:rPr>
                <w:rFonts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9949CE">
              <w:rPr>
                <w:rFonts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6F31A91F" w14:textId="325986B2" w:rsidR="00E15884" w:rsidRPr="009949C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eastAsia="Times New Roman" w:cs="Times New Roman"/>
                <w:spacing w:val="-2"/>
                <w:sz w:val="24"/>
                <w:szCs w:val="24"/>
                <w:lang w:val="sr-Cyrl-CS"/>
              </w:rPr>
            </w:pPr>
            <w:r w:rsidRPr="009949CE">
              <w:rPr>
                <w:rFonts w:eastAsia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 w:rsidRPr="009949CE">
              <w:rPr>
                <w:rFonts w:eastAsia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5F31F615" w14:textId="77777777" w:rsidR="00E15884" w:rsidRPr="009949C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9949CE" w:rsidRDefault="00E15884" w:rsidP="00E15884">
      <w:pPr>
        <w:spacing w:after="0" w:line="240" w:lineRule="auto"/>
        <w:rPr>
          <w:rFonts w:eastAsia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9949CE" w:rsidRDefault="00E15884" w:rsidP="00E15884">
      <w:pPr>
        <w:spacing w:after="0" w:line="240" w:lineRule="auto"/>
        <w:rPr>
          <w:rFonts w:cs="Times New Roman"/>
          <w:b/>
          <w:i/>
          <w:sz w:val="24"/>
          <w:szCs w:val="24"/>
          <w:lang w:val="sr-Cyrl-CS"/>
        </w:rPr>
      </w:pPr>
      <w:r w:rsidRPr="009949CE">
        <w:rPr>
          <w:rFonts w:eastAsia="Times New Roman" w:cs="Times New Roman"/>
          <w:b/>
          <w:i/>
          <w:sz w:val="24"/>
          <w:szCs w:val="24"/>
          <w:lang w:val="sr-Cyrl-CS"/>
        </w:rPr>
        <w:t xml:space="preserve">  2</w:t>
      </w:r>
      <w:r w:rsidRPr="009949CE">
        <w:rPr>
          <w:rFonts w:eastAsia="Times New Roman" w:cs="Times New Roman"/>
          <w:b/>
          <w:i/>
          <w:sz w:val="24"/>
          <w:szCs w:val="24"/>
          <w:lang w:val="sr-Latn-RS"/>
        </w:rPr>
        <w:t xml:space="preserve">. </w:t>
      </w:r>
      <w:r w:rsidRPr="009949CE">
        <w:rPr>
          <w:rFonts w:eastAsia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9949CE">
        <w:rPr>
          <w:rFonts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9949CE" w14:paraId="10C58156" w14:textId="77777777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1BCF84F3" w:rsidR="00E15884" w:rsidRPr="009949C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eastAsiaTheme="minorEastAsia" w:cs="Times New Roman"/>
                <w:spacing w:val="-2"/>
                <w:sz w:val="24"/>
                <w:szCs w:val="24"/>
                <w:lang w:val="sr-Cyrl-CS"/>
              </w:rPr>
            </w:pPr>
            <w:r w:rsidRPr="009949CE">
              <w:rPr>
                <w:rFonts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9949CE">
              <w:rPr>
                <w:rFonts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9949C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eastAsia="Times New Roman" w:cs="Times New Roman"/>
                <w:spacing w:val="-2"/>
                <w:sz w:val="24"/>
                <w:szCs w:val="24"/>
                <w:lang w:val="sr-Cyrl-CS"/>
              </w:rPr>
            </w:pPr>
            <w:r w:rsidRPr="009949CE">
              <w:rPr>
                <w:rFonts w:eastAsia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9949C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cs="Times New Roman"/>
                <w:sz w:val="24"/>
                <w:szCs w:val="24"/>
              </w:rPr>
            </w:pPr>
          </w:p>
        </w:tc>
      </w:tr>
      <w:tr w:rsidR="00E15884" w:rsidRPr="009949CE" w14:paraId="1534F1DB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4EA33469" w:rsidR="00E15884" w:rsidRPr="009949C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cs="Times New Roman"/>
                <w:spacing w:val="-2"/>
              </w:rPr>
            </w:pPr>
            <w:r w:rsidRPr="009949CE">
              <w:rPr>
                <w:rFonts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9949CE">
              <w:rPr>
                <w:rFonts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9949C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eastAsia="Times New Roman" w:cs="Times New Roman"/>
                <w:spacing w:val="-2"/>
                <w:sz w:val="24"/>
                <w:szCs w:val="24"/>
                <w:lang w:val="sr-Cyrl-CS"/>
              </w:rPr>
            </w:pPr>
            <w:r w:rsidRPr="009949CE">
              <w:rPr>
                <w:rFonts w:eastAsia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9949C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cs="Times New Roman"/>
                <w:sz w:val="24"/>
                <w:szCs w:val="24"/>
              </w:rPr>
            </w:pPr>
          </w:p>
        </w:tc>
      </w:tr>
      <w:tr w:rsidR="00E15884" w:rsidRPr="009949CE" w14:paraId="6643975C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3C8DA674" w:rsidR="00E15884" w:rsidRPr="009949C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eastAsiaTheme="minorEastAsia" w:cs="Times New Roman"/>
              </w:rPr>
            </w:pPr>
            <w:r w:rsidRPr="009949CE">
              <w:rPr>
                <w:rFonts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9949CE">
              <w:rPr>
                <w:rFonts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9949C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eastAsia="Times New Roman" w:cs="Times New Roman"/>
                <w:spacing w:val="-2"/>
                <w:sz w:val="24"/>
                <w:szCs w:val="24"/>
                <w:lang w:val="sr-Cyrl-CS"/>
              </w:rPr>
            </w:pPr>
            <w:r w:rsidRPr="009949CE">
              <w:rPr>
                <w:rFonts w:eastAsia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9949C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cs="Times New Roman"/>
                <w:sz w:val="24"/>
                <w:szCs w:val="24"/>
              </w:rPr>
            </w:pPr>
          </w:p>
        </w:tc>
      </w:tr>
      <w:tr w:rsidR="00E15884" w:rsidRPr="009949CE" w14:paraId="2641454F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67EC53ED" w:rsidR="00E15884" w:rsidRPr="009949C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eastAsiaTheme="minorEastAsia" w:cs="Times New Roman"/>
              </w:rPr>
            </w:pPr>
            <w:r w:rsidRPr="009949CE">
              <w:rPr>
                <w:rFonts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9949CE">
              <w:rPr>
                <w:rFonts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9949C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eastAsia="Times New Roman" w:cs="Times New Roman"/>
                <w:spacing w:val="-2"/>
                <w:sz w:val="24"/>
                <w:szCs w:val="24"/>
                <w:lang w:val="sr-Cyrl-CS"/>
              </w:rPr>
            </w:pPr>
            <w:r w:rsidRPr="009949CE">
              <w:rPr>
                <w:rFonts w:eastAsia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9949C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9949CE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eastAsia="Times New Roman" w:cs="Times New Roman"/>
          <w:b/>
          <w:spacing w:val="-2"/>
          <w:sz w:val="24"/>
          <w:szCs w:val="24"/>
          <w:lang w:val="sr-Cyrl-CS"/>
        </w:rPr>
      </w:pPr>
    </w:p>
    <w:p w14:paraId="0AE0B041" w14:textId="0CD03980" w:rsidR="00E15884" w:rsidRPr="009949CE" w:rsidRDefault="00E15884" w:rsidP="00E15884">
      <w:pPr>
        <w:spacing w:after="0"/>
        <w:rPr>
          <w:rFonts w:eastAsia="Times New Roman" w:cs="Times New Roman"/>
          <w:b/>
          <w:iCs/>
          <w:sz w:val="24"/>
          <w:szCs w:val="24"/>
          <w:lang w:val="sr-Cyrl-RS"/>
        </w:rPr>
      </w:pPr>
    </w:p>
    <w:p w14:paraId="76DD523D" w14:textId="23A8D51D" w:rsidR="004A12DC" w:rsidRPr="009949CE" w:rsidRDefault="002433DC" w:rsidP="00E15884">
      <w:pPr>
        <w:spacing w:after="0"/>
        <w:rPr>
          <w:rFonts w:eastAsia="Times New Roman" w:cs="Times New Roman"/>
          <w:b/>
          <w:iCs/>
          <w:sz w:val="24"/>
          <w:szCs w:val="24"/>
          <w:lang w:val="sr-Cyrl-RS"/>
        </w:rPr>
      </w:pPr>
      <w:r w:rsidRPr="009949CE">
        <w:rPr>
          <w:rFonts w:eastAsia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9949CE">
        <w:rPr>
          <w:rFonts w:eastAsia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9949CE">
        <w:rPr>
          <w:rFonts w:eastAsia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14:paraId="68D6746B" w14:textId="0B29B77C" w:rsidR="00E15884" w:rsidRPr="009949CE" w:rsidRDefault="00E15884" w:rsidP="00E15884">
      <w:pPr>
        <w:spacing w:after="0"/>
        <w:rPr>
          <w:rFonts w:eastAsia="Times New Roman" w:cs="Times New Roman"/>
          <w:i/>
          <w:iCs/>
          <w:sz w:val="24"/>
          <w:szCs w:val="24"/>
          <w:lang w:val="sr-Cyrl-RS"/>
        </w:rPr>
      </w:pPr>
      <w:r w:rsidRPr="009949CE">
        <w:rPr>
          <w:rFonts w:eastAsia="Times New Roman" w:cs="Times New Roman"/>
          <w:b/>
          <w:iCs/>
          <w:sz w:val="24"/>
          <w:szCs w:val="24"/>
          <w:lang w:val="sr-Cyrl-RS"/>
        </w:rPr>
        <w:t>(</w:t>
      </w:r>
      <w:r w:rsidRPr="009949CE">
        <w:rPr>
          <w:rFonts w:eastAsia="Times New Roman" w:cs="Times New Roman"/>
          <w:i/>
          <w:iCs/>
          <w:sz w:val="24"/>
          <w:szCs w:val="24"/>
          <w:lang w:val="sr-Cyrl-RS"/>
        </w:rPr>
        <w:t>Испред појединачне мере уписати Х</w:t>
      </w:r>
      <w:r w:rsidR="00D709E6" w:rsidRPr="009949CE">
        <w:rPr>
          <w:rFonts w:eastAsia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9949CE">
        <w:rPr>
          <w:rFonts w:eastAsia="Times New Roman" w:cs="Times New Roman"/>
          <w:i/>
          <w:iCs/>
          <w:sz w:val="24"/>
          <w:szCs w:val="24"/>
          <w:lang w:val="sr-Cyrl-RS"/>
        </w:rPr>
        <w:t>)</w:t>
      </w:r>
    </w:p>
    <w:p w14:paraId="5A70CADD" w14:textId="77777777" w:rsidR="004A12DC" w:rsidRPr="009949CE" w:rsidRDefault="004A12DC" w:rsidP="00E15884">
      <w:pPr>
        <w:spacing w:after="0"/>
        <w:rPr>
          <w:rFonts w:eastAsia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7"/>
        <w:gridCol w:w="7909"/>
        <w:gridCol w:w="984"/>
      </w:tblGrid>
      <w:tr w:rsidR="002433DC" w:rsidRPr="009949CE" w14:paraId="4B14ED5D" w14:textId="4ABC05ED" w:rsidTr="2DAE2E28">
        <w:tc>
          <w:tcPr>
            <w:tcW w:w="456" w:type="dxa"/>
            <w:shd w:val="clear" w:color="auto" w:fill="FFFFFF" w:themeFill="background1"/>
            <w:vAlign w:val="center"/>
          </w:tcPr>
          <w:p w14:paraId="063D1FAA" w14:textId="2B3A3818" w:rsidR="002433DC" w:rsidRPr="009949CE" w:rsidRDefault="002433DC" w:rsidP="00437A85">
            <w:pPr>
              <w:jc w:val="center"/>
              <w:rPr>
                <w:rFonts w:eastAsia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9949CE">
              <w:rPr>
                <w:rFonts w:eastAsia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14:paraId="71F47AB9" w14:textId="52A56041" w:rsidR="002433DC" w:rsidRPr="009949CE" w:rsidRDefault="002433DC" w:rsidP="002433DC">
            <w:pPr>
              <w:jc w:val="both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  <w:r w:rsidRPr="009949CE">
              <w:rPr>
                <w:rFonts w:eastAsia="Calibri" w:cs="Times New Roman"/>
                <w:sz w:val="24"/>
                <w:szCs w:val="24"/>
                <w:lang w:val="sr-Cyrl-CS"/>
              </w:rPr>
              <w:t>З</w:t>
            </w:r>
            <w:r w:rsidRPr="009949CE">
              <w:rPr>
                <w:rFonts w:eastAsia="Calibri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9949CE">
              <w:rPr>
                <w:rFonts w:eastAsia="Calibri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14:paraId="2A3C29B1" w14:textId="77777777" w:rsidR="002433DC" w:rsidRPr="009949CE" w:rsidRDefault="002433DC" w:rsidP="002433DC">
            <w:pPr>
              <w:jc w:val="both"/>
              <w:rPr>
                <w:rFonts w:eastAsia="Calibri" w:cs="Times New Roman"/>
                <w:sz w:val="24"/>
                <w:szCs w:val="24"/>
                <w:lang w:val="sr-Cyrl-CS"/>
              </w:rPr>
            </w:pPr>
          </w:p>
        </w:tc>
      </w:tr>
      <w:tr w:rsidR="002433DC" w:rsidRPr="009949CE" w14:paraId="0D4E9FB5" w14:textId="611847E9" w:rsidTr="2DAE2E28">
        <w:tc>
          <w:tcPr>
            <w:tcW w:w="456" w:type="dxa"/>
            <w:shd w:val="clear" w:color="auto" w:fill="FFFFFF" w:themeFill="background1"/>
            <w:vAlign w:val="center"/>
          </w:tcPr>
          <w:p w14:paraId="7895F665" w14:textId="274C3449" w:rsidR="002433DC" w:rsidRPr="009949CE" w:rsidRDefault="001271B7" w:rsidP="00437A85">
            <w:pPr>
              <w:jc w:val="center"/>
              <w:rPr>
                <w:rFonts w:eastAsia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 w:rsidRPr="009949CE">
              <w:rPr>
                <w:rFonts w:eastAsia="Times New Roman" w:cs="Times New Roman"/>
                <w:b/>
                <w:iCs/>
                <w:sz w:val="24"/>
                <w:szCs w:val="24"/>
                <w:lang w:val="sr-Cyrl-CS"/>
              </w:rPr>
              <w:lastRenderedPageBreak/>
              <w:t>1а</w:t>
            </w:r>
          </w:p>
        </w:tc>
        <w:tc>
          <w:tcPr>
            <w:tcW w:w="7910" w:type="dxa"/>
          </w:tcPr>
          <w:p w14:paraId="2C1A7030" w14:textId="264D7979" w:rsidR="002433DC" w:rsidRPr="009949CE" w:rsidRDefault="002433DC" w:rsidP="002433DC">
            <w:pPr>
              <w:jc w:val="both"/>
              <w:rPr>
                <w:rFonts w:eastAsia="Calibri" w:cs="Times New Roman"/>
                <w:sz w:val="24"/>
                <w:szCs w:val="24"/>
                <w:lang w:val="sr-Cyrl-CS"/>
              </w:rPr>
            </w:pPr>
            <w:r w:rsidRPr="009949CE">
              <w:rPr>
                <w:rFonts w:eastAsia="Calibri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B90221" w:rsidRPr="009949CE">
              <w:rPr>
                <w:rFonts w:eastAsia="Calibri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1</w:t>
            </w:r>
          </w:p>
        </w:tc>
        <w:tc>
          <w:tcPr>
            <w:tcW w:w="984" w:type="dxa"/>
          </w:tcPr>
          <w:p w14:paraId="7B8BA2F6" w14:textId="77777777" w:rsidR="002433DC" w:rsidRPr="009949CE" w:rsidRDefault="002433DC" w:rsidP="002433DC">
            <w:pPr>
              <w:jc w:val="both"/>
              <w:rPr>
                <w:rFonts w:eastAsia="Calibri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:rsidR="002433DC" w:rsidRPr="009949CE" w14:paraId="440EAF46" w14:textId="36F7B818" w:rsidTr="2DAE2E28">
        <w:tc>
          <w:tcPr>
            <w:tcW w:w="456" w:type="dxa"/>
            <w:shd w:val="clear" w:color="auto" w:fill="FFFFFF" w:themeFill="background1"/>
            <w:vAlign w:val="center"/>
          </w:tcPr>
          <w:p w14:paraId="7CE2E0D3" w14:textId="02123994" w:rsidR="002433DC" w:rsidRPr="009949CE" w:rsidRDefault="00C7313D" w:rsidP="00437A85">
            <w:pPr>
              <w:jc w:val="center"/>
              <w:rPr>
                <w:rFonts w:eastAsia="Times New Roman" w:cs="Times New Roman"/>
                <w:b/>
                <w:iCs/>
                <w:sz w:val="24"/>
                <w:szCs w:val="24"/>
              </w:rPr>
            </w:pPr>
            <w:r w:rsidRPr="009949CE">
              <w:rPr>
                <w:rFonts w:eastAsia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7910" w:type="dxa"/>
          </w:tcPr>
          <w:p w14:paraId="26D7E8E7" w14:textId="6975434D" w:rsidR="002433DC" w:rsidRPr="009949CE" w:rsidRDefault="002433DC" w:rsidP="00764A8B">
            <w:pPr>
              <w:jc w:val="both"/>
              <w:rPr>
                <w:rFonts w:cs="Times New Roman"/>
                <w:sz w:val="24"/>
                <w:szCs w:val="24"/>
              </w:rPr>
            </w:pPr>
            <w:r w:rsidRPr="009949CE">
              <w:rPr>
                <w:rFonts w:eastAsia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14:paraId="585E4CF4" w14:textId="77777777" w:rsidR="002433DC" w:rsidRPr="009949CE" w:rsidRDefault="002433DC" w:rsidP="00764A8B">
            <w:pPr>
              <w:jc w:val="both"/>
              <w:rPr>
                <w:rFonts w:eastAsia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9949CE" w14:paraId="6DB2B402" w14:textId="77777777" w:rsidTr="2DAE2E28">
        <w:tc>
          <w:tcPr>
            <w:tcW w:w="456" w:type="dxa"/>
          </w:tcPr>
          <w:p w14:paraId="6F00F247" w14:textId="41042942" w:rsidR="00C7313D" w:rsidRPr="009949CE" w:rsidRDefault="00C7313D" w:rsidP="009E7714">
            <w:pPr>
              <w:jc w:val="center"/>
              <w:rPr>
                <w:rFonts w:eastAsia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 w:rsidRPr="009949CE">
              <w:rPr>
                <w:rFonts w:eastAsia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9949CE">
              <w:rPr>
                <w:rFonts w:eastAsia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125B78B8" w14:textId="4DF28398" w:rsidR="00C7313D" w:rsidRPr="009949CE" w:rsidRDefault="00B90221" w:rsidP="009E7714">
            <w:pPr>
              <w:jc w:val="both"/>
              <w:rPr>
                <w:rFonts w:eastAsia="Calibri" w:cs="Times New Roman"/>
                <w:sz w:val="24"/>
                <w:szCs w:val="24"/>
                <w:lang w:val="en-US"/>
              </w:rPr>
            </w:pPr>
            <w:r w:rsidRPr="009949CE">
              <w:rPr>
                <w:rFonts w:eastAsia="Calibri" w:cs="Times New Roman"/>
                <w:sz w:val="24"/>
                <w:szCs w:val="24"/>
                <w:lang w:val="sr-Cyrl-CS"/>
              </w:rPr>
              <w:t>Израда техничке документације у складу са важећом регулативом из области изградње за меру под редним бројем 2</w:t>
            </w:r>
          </w:p>
        </w:tc>
        <w:tc>
          <w:tcPr>
            <w:tcW w:w="984" w:type="dxa"/>
          </w:tcPr>
          <w:p w14:paraId="5A32E61C" w14:textId="77777777" w:rsidR="00C7313D" w:rsidRPr="009949CE" w:rsidRDefault="00C7313D" w:rsidP="009E7714">
            <w:pPr>
              <w:jc w:val="both"/>
              <w:rPr>
                <w:rFonts w:eastAsia="Calibri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9949CE" w14:paraId="7E5568C5" w14:textId="34BB1D7C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EEE0D24" w14:textId="57AF903B" w:rsidR="002433DC" w:rsidRPr="009949CE" w:rsidRDefault="00C7313D" w:rsidP="00437A85">
            <w:pPr>
              <w:jc w:val="center"/>
              <w:rPr>
                <w:rFonts w:eastAsia="Times New Roman" w:cs="Times New Roman"/>
                <w:b/>
                <w:iCs/>
                <w:sz w:val="24"/>
                <w:szCs w:val="24"/>
                <w:lang w:val="en-US"/>
              </w:rPr>
            </w:pPr>
            <w:r w:rsidRPr="009949CE">
              <w:rPr>
                <w:rFonts w:eastAsia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14:paraId="4D7AE2A3" w14:textId="60BA603D" w:rsidR="002433DC" w:rsidRPr="009949CE" w:rsidRDefault="002433DC" w:rsidP="09563F58">
            <w:pPr>
              <w:jc w:val="both"/>
              <w:rPr>
                <w:rFonts w:eastAsia="Times New Roman" w:cs="Times New Roman"/>
                <w:sz w:val="24"/>
                <w:szCs w:val="24"/>
              </w:rPr>
            </w:pPr>
            <w:r w:rsidRPr="009949CE">
              <w:rPr>
                <w:rFonts w:eastAsia="Calibri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14:paraId="0966E6A8" w14:textId="77777777" w:rsidR="002433DC" w:rsidRPr="009949CE" w:rsidRDefault="002433DC" w:rsidP="09563F58">
            <w:pPr>
              <w:jc w:val="both"/>
              <w:rPr>
                <w:rFonts w:eastAsia="Calibri" w:cs="Times New Roman"/>
                <w:sz w:val="24"/>
                <w:szCs w:val="24"/>
                <w:lang w:val="sr-Cyrl-CS"/>
              </w:rPr>
            </w:pPr>
          </w:p>
        </w:tc>
      </w:tr>
      <w:tr w:rsidR="00C7313D" w:rsidRPr="009949CE" w14:paraId="1104BB66" w14:textId="77777777" w:rsidTr="2DAE2E28">
        <w:tc>
          <w:tcPr>
            <w:tcW w:w="456" w:type="dxa"/>
          </w:tcPr>
          <w:p w14:paraId="4F34F7AB" w14:textId="14A81B17" w:rsidR="00C7313D" w:rsidRPr="009949CE" w:rsidRDefault="00C7313D" w:rsidP="009E7714">
            <w:pPr>
              <w:jc w:val="center"/>
              <w:rPr>
                <w:rFonts w:eastAsia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9949CE">
              <w:rPr>
                <w:rFonts w:eastAsia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9949CE">
              <w:rPr>
                <w:rFonts w:eastAsia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3E0E2D2B" w14:textId="73B14B5F" w:rsidR="00C7313D" w:rsidRPr="009949CE" w:rsidRDefault="00B90221" w:rsidP="009E7714">
            <w:pPr>
              <w:jc w:val="both"/>
              <w:rPr>
                <w:rFonts w:eastAsia="Calibri" w:cs="Times New Roman"/>
                <w:sz w:val="24"/>
                <w:szCs w:val="24"/>
                <w:lang w:val="en-US"/>
              </w:rPr>
            </w:pPr>
            <w:r w:rsidRPr="009949CE">
              <w:rPr>
                <w:rFonts w:eastAsia="Calibri" w:cs="Times New Roman"/>
                <w:sz w:val="24"/>
                <w:szCs w:val="24"/>
                <w:lang w:val="sr-Cyrl-CS"/>
              </w:rPr>
              <w:t>Израда техничке документације у складу са важећом регулативом из области изградње за меру под редним бројем 3</w:t>
            </w:r>
          </w:p>
        </w:tc>
        <w:tc>
          <w:tcPr>
            <w:tcW w:w="984" w:type="dxa"/>
          </w:tcPr>
          <w:p w14:paraId="40E7A07D" w14:textId="77777777" w:rsidR="00C7313D" w:rsidRPr="009949CE" w:rsidRDefault="00C7313D" w:rsidP="009E7714">
            <w:pPr>
              <w:jc w:val="both"/>
              <w:rPr>
                <w:rFonts w:eastAsia="Calibri" w:cs="Times New Roman"/>
                <w:sz w:val="24"/>
                <w:szCs w:val="24"/>
                <w:lang w:val="sr-Cyrl-CS"/>
              </w:rPr>
            </w:pPr>
          </w:p>
        </w:tc>
      </w:tr>
      <w:tr w:rsidR="002433DC" w:rsidRPr="009949CE" w14:paraId="68F4DF76" w14:textId="4BAB6EE2" w:rsidTr="2DAE2E28">
        <w:tc>
          <w:tcPr>
            <w:tcW w:w="456" w:type="dxa"/>
            <w:shd w:val="clear" w:color="auto" w:fill="FFFFFF" w:themeFill="background1"/>
            <w:vAlign w:val="center"/>
          </w:tcPr>
          <w:p w14:paraId="6CFA83A9" w14:textId="1023FF66" w:rsidR="002433DC" w:rsidRPr="009949CE" w:rsidRDefault="00C7313D" w:rsidP="09563F58">
            <w:pPr>
              <w:jc w:val="center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  <w:r w:rsidRPr="009949CE">
              <w:rPr>
                <w:rFonts w:eastAsia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14:paraId="6199EBB8" w14:textId="0C6680A1" w:rsidR="002433DC" w:rsidRPr="009949CE" w:rsidRDefault="002433DC" w:rsidP="00A17D2E">
            <w:pPr>
              <w:jc w:val="both"/>
              <w:rPr>
                <w:rFonts w:eastAsia="Times New Roman" w:cs="Times New Roman"/>
                <w:sz w:val="24"/>
                <w:szCs w:val="24"/>
                <w:lang w:val="en-US"/>
              </w:rPr>
            </w:pPr>
            <w:r w:rsidRPr="009949CE">
              <w:rPr>
                <w:rFonts w:eastAsia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</w:t>
            </w:r>
            <w:r w:rsidR="2752FD22" w:rsidRPr="009949CE">
              <w:rPr>
                <w:rFonts w:eastAsia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9949CE">
              <w:rPr>
                <w:rFonts w:eastAsia="Times New Roman" w:cs="Times New Roman"/>
                <w:sz w:val="24"/>
                <w:szCs w:val="24"/>
                <w:lang w:val="sr-Cyrl-CS"/>
              </w:rPr>
              <w:t>гас)</w:t>
            </w:r>
            <w:r w:rsidR="00C7313D" w:rsidRPr="009949CE">
              <w:rPr>
                <w:rFonts w:eastAsia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0AC9A241" w14:textId="77777777" w:rsidR="002433DC" w:rsidRPr="009949CE" w:rsidRDefault="002433DC" w:rsidP="00A17D2E">
            <w:pPr>
              <w:jc w:val="both"/>
              <w:rPr>
                <w:rFonts w:eastAsia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9949CE" w14:paraId="51A0E426" w14:textId="77777777" w:rsidTr="2DAE2E28">
        <w:tc>
          <w:tcPr>
            <w:tcW w:w="456" w:type="dxa"/>
          </w:tcPr>
          <w:p w14:paraId="7D95DF50" w14:textId="1E845BB3" w:rsidR="00C7313D" w:rsidRPr="009949CE" w:rsidRDefault="00C7313D" w:rsidP="009E7714">
            <w:pPr>
              <w:jc w:val="center"/>
              <w:rPr>
                <w:rFonts w:eastAsia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9949CE">
              <w:rPr>
                <w:rFonts w:eastAsia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9949CE">
              <w:rPr>
                <w:rFonts w:eastAsia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79A50728" w14:textId="00453576" w:rsidR="00C7313D" w:rsidRPr="009949CE" w:rsidRDefault="00B90221" w:rsidP="009E7714">
            <w:pPr>
              <w:jc w:val="both"/>
              <w:rPr>
                <w:rFonts w:eastAsia="Calibri" w:cs="Times New Roman"/>
                <w:sz w:val="24"/>
                <w:szCs w:val="24"/>
                <w:lang w:val="en-US"/>
              </w:rPr>
            </w:pPr>
            <w:r w:rsidRPr="009949CE">
              <w:rPr>
                <w:rFonts w:eastAsia="Calibri" w:cs="Times New Roman"/>
                <w:sz w:val="24"/>
                <w:szCs w:val="24"/>
                <w:lang w:val="sr-Cyrl-CS"/>
              </w:rPr>
              <w:t>Израда техничке документације у складу са важећом регулативом из области изградње за меру под редним бројем 4</w:t>
            </w:r>
          </w:p>
        </w:tc>
        <w:tc>
          <w:tcPr>
            <w:tcW w:w="984" w:type="dxa"/>
          </w:tcPr>
          <w:p w14:paraId="4B10768D" w14:textId="77777777" w:rsidR="00C7313D" w:rsidRPr="009949CE" w:rsidRDefault="00C7313D" w:rsidP="009E7714">
            <w:pPr>
              <w:jc w:val="both"/>
              <w:rPr>
                <w:rFonts w:eastAsia="Calibri" w:cs="Times New Roman"/>
                <w:sz w:val="24"/>
                <w:szCs w:val="24"/>
                <w:lang w:val="sr-Cyrl-CS"/>
              </w:rPr>
            </w:pPr>
          </w:p>
        </w:tc>
      </w:tr>
      <w:tr w:rsidR="002433DC" w:rsidRPr="009949CE" w14:paraId="0BCEFF26" w14:textId="74625C65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D9C3C90" w14:textId="56BE9859" w:rsidR="002433DC" w:rsidRPr="009949CE" w:rsidRDefault="00C7313D" w:rsidP="00437A85">
            <w:pPr>
              <w:jc w:val="center"/>
              <w:rPr>
                <w:rFonts w:eastAsia="Times New Roman" w:cs="Times New Roman"/>
                <w:b/>
                <w:iCs/>
                <w:sz w:val="24"/>
                <w:szCs w:val="24"/>
              </w:rPr>
            </w:pPr>
            <w:r w:rsidRPr="009949CE">
              <w:rPr>
                <w:rFonts w:eastAsia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14:paraId="2DCC25B3" w14:textId="73345D48" w:rsidR="002433DC" w:rsidRPr="009949CE" w:rsidRDefault="002433DC" w:rsidP="00A17D2E">
            <w:pPr>
              <w:jc w:val="both"/>
              <w:rPr>
                <w:rFonts w:eastAsia="Times New Roman" w:cs="Times New Roman"/>
                <w:sz w:val="24"/>
                <w:szCs w:val="24"/>
                <w:lang w:val="en-US"/>
              </w:rPr>
            </w:pPr>
            <w:r w:rsidRPr="009949CE">
              <w:rPr>
                <w:rFonts w:eastAsia="Calibri" w:cs="Times New Roman"/>
                <w:sz w:val="24"/>
                <w:szCs w:val="24"/>
                <w:lang w:val="sr-Cyrl-CS"/>
              </w:rPr>
              <w:t>З</w:t>
            </w:r>
            <w:r w:rsidRPr="009949CE">
              <w:rPr>
                <w:rFonts w:eastAsia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 w:rsidRPr="009949CE">
              <w:rPr>
                <w:rFonts w:eastAsia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C7F8526" w14:textId="77777777" w:rsidR="002433DC" w:rsidRPr="009949CE" w:rsidRDefault="002433DC" w:rsidP="00A17D2E">
            <w:pPr>
              <w:jc w:val="both"/>
              <w:rPr>
                <w:rFonts w:eastAsia="Calibri" w:cs="Times New Roman"/>
                <w:sz w:val="24"/>
                <w:szCs w:val="24"/>
                <w:lang w:val="sr-Cyrl-CS"/>
              </w:rPr>
            </w:pPr>
          </w:p>
        </w:tc>
      </w:tr>
      <w:tr w:rsidR="00C7313D" w:rsidRPr="009949CE" w14:paraId="198CF9E4" w14:textId="77777777" w:rsidTr="2DAE2E28">
        <w:tc>
          <w:tcPr>
            <w:tcW w:w="456" w:type="dxa"/>
          </w:tcPr>
          <w:p w14:paraId="689237E4" w14:textId="148AE402" w:rsidR="00C7313D" w:rsidRPr="009949CE" w:rsidRDefault="00C7313D" w:rsidP="009E7714">
            <w:pPr>
              <w:jc w:val="center"/>
              <w:rPr>
                <w:rFonts w:eastAsia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9949CE">
              <w:rPr>
                <w:rFonts w:eastAsia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9949CE">
              <w:rPr>
                <w:rFonts w:eastAsia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4C772428" w14:textId="702C427E" w:rsidR="00C7313D" w:rsidRPr="009949CE" w:rsidRDefault="00B90221" w:rsidP="009E7714">
            <w:pPr>
              <w:jc w:val="both"/>
              <w:rPr>
                <w:rFonts w:eastAsia="Calibri" w:cs="Times New Roman"/>
                <w:sz w:val="24"/>
                <w:szCs w:val="24"/>
                <w:lang w:val="en-US"/>
              </w:rPr>
            </w:pPr>
            <w:r w:rsidRPr="009949CE">
              <w:rPr>
                <w:rFonts w:eastAsia="Calibri" w:cs="Times New Roman"/>
                <w:sz w:val="24"/>
                <w:szCs w:val="24"/>
                <w:lang w:val="sr-Cyrl-CS"/>
              </w:rPr>
              <w:t>Израда техничке документације у складу са важећом регулативом из области изградње за меру под редним бројем 5</w:t>
            </w:r>
          </w:p>
        </w:tc>
        <w:tc>
          <w:tcPr>
            <w:tcW w:w="984" w:type="dxa"/>
          </w:tcPr>
          <w:p w14:paraId="11B2F5D0" w14:textId="77777777" w:rsidR="00C7313D" w:rsidRPr="009949CE" w:rsidRDefault="00C7313D" w:rsidP="009E7714">
            <w:pPr>
              <w:jc w:val="both"/>
              <w:rPr>
                <w:rFonts w:eastAsia="Calibri" w:cs="Times New Roman"/>
                <w:sz w:val="24"/>
                <w:szCs w:val="24"/>
                <w:lang w:val="sr-Cyrl-CS"/>
              </w:rPr>
            </w:pPr>
          </w:p>
        </w:tc>
      </w:tr>
      <w:tr w:rsidR="002433DC" w:rsidRPr="009949CE" w14:paraId="56F80951" w14:textId="432409C0" w:rsidTr="2DAE2E28">
        <w:tc>
          <w:tcPr>
            <w:tcW w:w="456" w:type="dxa"/>
            <w:shd w:val="clear" w:color="auto" w:fill="FFFFFF" w:themeFill="background1"/>
            <w:vAlign w:val="center"/>
          </w:tcPr>
          <w:p w14:paraId="1E05A38D" w14:textId="2F59D6D3" w:rsidR="002433DC" w:rsidRPr="009949CE" w:rsidRDefault="00C7313D" w:rsidP="00437A85">
            <w:pPr>
              <w:jc w:val="center"/>
              <w:rPr>
                <w:rFonts w:eastAsia="Times New Roman" w:cs="Times New Roman"/>
                <w:b/>
                <w:iCs/>
                <w:sz w:val="24"/>
                <w:szCs w:val="24"/>
              </w:rPr>
            </w:pPr>
            <w:r w:rsidRPr="009949CE">
              <w:rPr>
                <w:rFonts w:eastAsia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14:paraId="59601AFC" w14:textId="612EFC3C" w:rsidR="002433DC" w:rsidRPr="009949CE" w:rsidRDefault="002433DC" w:rsidP="00322979">
            <w:pPr>
              <w:jc w:val="both"/>
              <w:rPr>
                <w:rFonts w:eastAsia="Times New Roman" w:cs="Times New Roman"/>
                <w:sz w:val="24"/>
                <w:szCs w:val="24"/>
                <w:lang w:val="en-US"/>
              </w:rPr>
            </w:pPr>
            <w:r w:rsidRPr="009949CE">
              <w:rPr>
                <w:rFonts w:eastAsia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 w:rsidRPr="009949CE">
              <w:rPr>
                <w:rFonts w:eastAsia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5896E9D5" w14:textId="77777777" w:rsidR="002433DC" w:rsidRPr="009949CE" w:rsidRDefault="002433DC" w:rsidP="00322979">
            <w:pPr>
              <w:jc w:val="both"/>
              <w:rPr>
                <w:rFonts w:eastAsia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9949CE" w14:paraId="0F7D7B2B" w14:textId="77777777" w:rsidTr="2DAE2E28">
        <w:tc>
          <w:tcPr>
            <w:tcW w:w="456" w:type="dxa"/>
          </w:tcPr>
          <w:p w14:paraId="505B64B0" w14:textId="3F7307E0" w:rsidR="00C7313D" w:rsidRPr="009949CE" w:rsidRDefault="00C7313D" w:rsidP="009E7714">
            <w:pPr>
              <w:jc w:val="center"/>
              <w:rPr>
                <w:rFonts w:eastAsia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9949CE">
              <w:rPr>
                <w:rFonts w:eastAsia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9949CE">
              <w:rPr>
                <w:rFonts w:eastAsia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D328B01" w14:textId="22892FBC" w:rsidR="00C7313D" w:rsidRPr="009949CE" w:rsidRDefault="00B90221" w:rsidP="009E7714">
            <w:pPr>
              <w:jc w:val="both"/>
              <w:rPr>
                <w:rFonts w:eastAsia="Calibri" w:cs="Times New Roman"/>
                <w:sz w:val="24"/>
                <w:szCs w:val="24"/>
                <w:lang w:val="en-US"/>
              </w:rPr>
            </w:pPr>
            <w:r w:rsidRPr="009949CE">
              <w:rPr>
                <w:rFonts w:eastAsia="Calibri" w:cs="Times New Roman"/>
                <w:sz w:val="24"/>
                <w:szCs w:val="24"/>
                <w:lang w:val="sr-Cyrl-CS"/>
              </w:rPr>
              <w:t>Израда техничке документације у складу са важећом регулативом из области изградње за меру под редним бројем 6</w:t>
            </w:r>
          </w:p>
        </w:tc>
        <w:tc>
          <w:tcPr>
            <w:tcW w:w="984" w:type="dxa"/>
          </w:tcPr>
          <w:p w14:paraId="770B81BF" w14:textId="77777777" w:rsidR="00C7313D" w:rsidRPr="009949CE" w:rsidRDefault="00C7313D" w:rsidP="009E7714">
            <w:pPr>
              <w:jc w:val="both"/>
              <w:rPr>
                <w:rFonts w:eastAsia="Calibri" w:cs="Times New Roman"/>
                <w:sz w:val="24"/>
                <w:szCs w:val="24"/>
                <w:lang w:val="sr-Cyrl-CS"/>
              </w:rPr>
            </w:pPr>
          </w:p>
        </w:tc>
      </w:tr>
      <w:tr w:rsidR="002433DC" w:rsidRPr="009949CE" w14:paraId="3C3DBC3C" w14:textId="30957D7A" w:rsidTr="2DAE2E28">
        <w:tc>
          <w:tcPr>
            <w:tcW w:w="456" w:type="dxa"/>
            <w:shd w:val="clear" w:color="auto" w:fill="FFFFFF" w:themeFill="background1"/>
            <w:vAlign w:val="center"/>
          </w:tcPr>
          <w:p w14:paraId="1C7E801D" w14:textId="3B01F7B7" w:rsidR="002433DC" w:rsidRPr="009949CE" w:rsidRDefault="00C7313D" w:rsidP="00437A85">
            <w:pPr>
              <w:jc w:val="center"/>
              <w:rPr>
                <w:rFonts w:eastAsia="Times New Roman" w:cs="Times New Roman"/>
                <w:b/>
                <w:iCs/>
                <w:sz w:val="24"/>
                <w:szCs w:val="24"/>
              </w:rPr>
            </w:pPr>
            <w:r w:rsidRPr="009949CE">
              <w:rPr>
                <w:rFonts w:eastAsia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14:paraId="3C058EA2" w14:textId="4BBE5172" w:rsidR="002433DC" w:rsidRPr="009949CE" w:rsidRDefault="002433DC" w:rsidP="00322979">
            <w:pPr>
              <w:jc w:val="both"/>
              <w:rPr>
                <w:rFonts w:eastAsia="Times New Roman" w:cs="Times New Roman"/>
                <w:sz w:val="24"/>
                <w:szCs w:val="24"/>
                <w:lang w:val="en-US"/>
              </w:rPr>
            </w:pPr>
            <w:r w:rsidRPr="009949CE">
              <w:rPr>
                <w:rFonts w:eastAsia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 w:rsidRPr="009949CE">
              <w:rPr>
                <w:rFonts w:eastAsia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1FB76C7" w14:textId="77777777" w:rsidR="002433DC" w:rsidRPr="009949CE" w:rsidRDefault="002433DC" w:rsidP="00322979">
            <w:pPr>
              <w:jc w:val="both"/>
              <w:rPr>
                <w:rFonts w:eastAsia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9949CE" w14:paraId="4B57CAF7" w14:textId="77777777" w:rsidTr="2DAE2E28">
        <w:tc>
          <w:tcPr>
            <w:tcW w:w="456" w:type="dxa"/>
          </w:tcPr>
          <w:p w14:paraId="5BEAE0FC" w14:textId="00AEBEE0" w:rsidR="00C7313D" w:rsidRPr="009949CE" w:rsidRDefault="00C7313D" w:rsidP="009E7714">
            <w:pPr>
              <w:jc w:val="center"/>
              <w:rPr>
                <w:rFonts w:eastAsia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9949CE">
              <w:rPr>
                <w:rFonts w:eastAsia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9949CE">
              <w:rPr>
                <w:rFonts w:eastAsia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CC5FE82" w14:textId="2BACD6E4" w:rsidR="00C7313D" w:rsidRPr="009949CE" w:rsidRDefault="00B90221" w:rsidP="009E7714">
            <w:pPr>
              <w:jc w:val="both"/>
              <w:rPr>
                <w:rFonts w:eastAsia="Calibri" w:cs="Times New Roman"/>
                <w:sz w:val="24"/>
                <w:szCs w:val="24"/>
                <w:lang w:val="en-US"/>
              </w:rPr>
            </w:pPr>
            <w:r w:rsidRPr="009949CE">
              <w:rPr>
                <w:rFonts w:eastAsia="Calibri" w:cs="Times New Roman"/>
                <w:sz w:val="24"/>
                <w:szCs w:val="24"/>
                <w:lang w:val="sr-Cyrl-CS"/>
              </w:rPr>
              <w:t>Израда техничке документације у складу са важећом регулативом из области изградње за меру под редним бројем 7</w:t>
            </w:r>
          </w:p>
        </w:tc>
        <w:tc>
          <w:tcPr>
            <w:tcW w:w="984" w:type="dxa"/>
          </w:tcPr>
          <w:p w14:paraId="32C1AEB3" w14:textId="77777777" w:rsidR="00C7313D" w:rsidRPr="009949CE" w:rsidRDefault="00C7313D" w:rsidP="009E7714">
            <w:pPr>
              <w:jc w:val="both"/>
              <w:rPr>
                <w:rFonts w:eastAsia="Calibri" w:cs="Times New Roman"/>
                <w:sz w:val="24"/>
                <w:szCs w:val="24"/>
                <w:lang w:val="sr-Cyrl-CS"/>
              </w:rPr>
            </w:pPr>
          </w:p>
        </w:tc>
      </w:tr>
      <w:tr w:rsidR="002433DC" w:rsidRPr="009949CE" w14:paraId="0CE0BD3C" w14:textId="570898BE" w:rsidTr="2DAE2E28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14:paraId="4587A1DA" w14:textId="682DE67E" w:rsidR="002433DC" w:rsidRPr="009949CE" w:rsidRDefault="00C7313D" w:rsidP="09563F58">
            <w:pPr>
              <w:jc w:val="center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  <w:r w:rsidRPr="009949CE">
              <w:rPr>
                <w:rFonts w:eastAsia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14:paraId="6BA3BC0D" w14:textId="6929F0AD" w:rsidR="002433DC" w:rsidRPr="009949CE" w:rsidRDefault="002433DC" w:rsidP="00322979">
            <w:pPr>
              <w:jc w:val="both"/>
              <w:rPr>
                <w:rFonts w:eastAsia="Times New Roman" w:cs="Times New Roman"/>
                <w:sz w:val="24"/>
                <w:szCs w:val="24"/>
                <w:lang w:val="sr-Cyrl-CS"/>
              </w:rPr>
            </w:pPr>
            <w:r w:rsidRPr="009949CE">
              <w:rPr>
                <w:rFonts w:eastAsia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</w:t>
            </w:r>
            <w:r w:rsidR="00B90221" w:rsidRPr="009949CE">
              <w:rPr>
                <w:rFonts w:eastAsia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984" w:type="dxa"/>
          </w:tcPr>
          <w:p w14:paraId="7FD892F3" w14:textId="77777777" w:rsidR="002433DC" w:rsidRPr="009949CE" w:rsidRDefault="002433DC" w:rsidP="00322979">
            <w:pPr>
              <w:jc w:val="both"/>
              <w:rPr>
                <w:rFonts w:eastAsia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9949CE" w14:paraId="64FA92EB" w14:textId="77777777" w:rsidTr="2DAE2E28">
        <w:tc>
          <w:tcPr>
            <w:tcW w:w="456" w:type="dxa"/>
          </w:tcPr>
          <w:p w14:paraId="4ADD46BB" w14:textId="5401E7FE" w:rsidR="00C7313D" w:rsidRPr="009949CE" w:rsidRDefault="00C7313D" w:rsidP="009E7714">
            <w:pPr>
              <w:jc w:val="center"/>
              <w:rPr>
                <w:rFonts w:eastAsia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9949CE">
              <w:rPr>
                <w:rFonts w:eastAsia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9949CE">
              <w:rPr>
                <w:rFonts w:eastAsia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25EF45FC" w14:textId="237867D8" w:rsidR="00C7313D" w:rsidRPr="009949CE" w:rsidRDefault="00B90221" w:rsidP="009E7714">
            <w:pPr>
              <w:jc w:val="both"/>
              <w:rPr>
                <w:rFonts w:eastAsia="Calibri" w:cs="Times New Roman"/>
                <w:sz w:val="24"/>
                <w:szCs w:val="24"/>
                <w:lang w:val="en-US"/>
              </w:rPr>
            </w:pPr>
            <w:r w:rsidRPr="009949CE">
              <w:rPr>
                <w:rFonts w:eastAsia="Calibri" w:cs="Times New Roman"/>
                <w:sz w:val="24"/>
                <w:szCs w:val="24"/>
                <w:lang w:val="sr-Cyrl-CS"/>
              </w:rPr>
              <w:t>Израда техничке документације у складу са важећом регулативом из области изградње за меру под редним бројем 8</w:t>
            </w:r>
          </w:p>
        </w:tc>
        <w:tc>
          <w:tcPr>
            <w:tcW w:w="984" w:type="dxa"/>
          </w:tcPr>
          <w:p w14:paraId="675C8F83" w14:textId="77777777" w:rsidR="00C7313D" w:rsidRPr="009949CE" w:rsidRDefault="00C7313D" w:rsidP="009E7714">
            <w:pPr>
              <w:jc w:val="both"/>
              <w:rPr>
                <w:rFonts w:eastAsia="Calibri" w:cs="Times New Roman"/>
                <w:sz w:val="24"/>
                <w:szCs w:val="24"/>
                <w:lang w:val="sr-Cyrl-CS"/>
              </w:rPr>
            </w:pPr>
          </w:p>
        </w:tc>
      </w:tr>
      <w:tr w:rsidR="002433DC" w:rsidRPr="009949CE" w14:paraId="6D00A94A" w14:textId="328A83FE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E6ABDA8" w14:textId="126A5CC5" w:rsidR="002433DC" w:rsidRPr="009949CE" w:rsidRDefault="2E644C29" w:rsidP="2DAE2E28">
            <w:pPr>
              <w:jc w:val="center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  <w:r w:rsidRPr="009949CE">
              <w:rPr>
                <w:rFonts w:eastAsia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7910" w:type="dxa"/>
          </w:tcPr>
          <w:p w14:paraId="1FFAA109" w14:textId="5A576881" w:rsidR="002433DC" w:rsidRPr="009949CE" w:rsidRDefault="002433DC" w:rsidP="00322979">
            <w:pPr>
              <w:jc w:val="both"/>
              <w:rPr>
                <w:rFonts w:eastAsia="Calibri" w:cs="Times New Roman"/>
                <w:sz w:val="24"/>
                <w:szCs w:val="24"/>
                <w:lang w:val="sr-Cyrl-CS"/>
              </w:rPr>
            </w:pPr>
            <w:r w:rsidRPr="009949CE">
              <w:rPr>
                <w:rFonts w:eastAsia="Times New Roman" w:cs="Times New Roman"/>
                <w:sz w:val="24"/>
                <w:szCs w:val="24"/>
                <w:lang w:val="sr-Cyrl-CS"/>
              </w:rPr>
              <w:t>Уградња соларних панела</w:t>
            </w:r>
            <w:r w:rsidR="00B90221" w:rsidRPr="009949CE">
              <w:rPr>
                <w:rFonts w:eastAsia="Times New Roman" w:cs="Times New Roman"/>
                <w:sz w:val="24"/>
                <w:szCs w:val="24"/>
                <w:lang w:val="sr-Cyrl-CS"/>
              </w:rPr>
              <w:t xml:space="preserve">, </w:t>
            </w:r>
            <w:r w:rsidRPr="009949CE">
              <w:rPr>
                <w:rFonts w:eastAsia="Times New Roman" w:cs="Times New Roman"/>
                <w:sz w:val="24"/>
                <w:szCs w:val="24"/>
                <w:lang w:val="sr-Cyrl-CS"/>
              </w:rPr>
              <w:t>пратеће инсталације</w:t>
            </w:r>
            <w:r w:rsidR="00B90221" w:rsidRPr="009949CE">
              <w:rPr>
                <w:rFonts w:eastAsia="Times New Roman" w:cs="Times New Roman"/>
                <w:sz w:val="24"/>
                <w:szCs w:val="24"/>
                <w:lang w:val="sr-Cyrl-CS"/>
              </w:rPr>
              <w:t xml:space="preserve"> и</w:t>
            </w:r>
            <w:r w:rsidR="00B90221" w:rsidRPr="009949CE">
              <w:rPr>
                <w:rFonts w:eastAsia="Calibri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B90221" w:rsidRPr="009949CE">
              <w:rPr>
                <w:rFonts w:eastAsia="Calibri" w:cs="Times New Roman"/>
                <w:sz w:val="24"/>
                <w:szCs w:val="24"/>
                <w:lang w:val="sr-Cyrl-CS"/>
              </w:rPr>
              <w:t>неопходне техничке документације</w:t>
            </w:r>
            <w:r w:rsidRPr="009949CE">
              <w:rPr>
                <w:rFonts w:eastAsia="Times New Roman" w:cs="Times New Roman"/>
                <w:sz w:val="24"/>
                <w:szCs w:val="24"/>
                <w:lang w:val="sr-Cyrl-CS"/>
              </w:rPr>
              <w:t xml:space="preserve"> за производњу електричне енергије за сопствене потребе </w:t>
            </w:r>
          </w:p>
        </w:tc>
        <w:tc>
          <w:tcPr>
            <w:tcW w:w="984" w:type="dxa"/>
          </w:tcPr>
          <w:p w14:paraId="06F669BD" w14:textId="77777777" w:rsidR="002433DC" w:rsidRPr="009949CE" w:rsidRDefault="002433DC" w:rsidP="00322979">
            <w:pPr>
              <w:jc w:val="both"/>
              <w:rPr>
                <w:rFonts w:eastAsia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FC040D1" w14:textId="5FB066A6" w:rsidR="152A4B4B" w:rsidRPr="009949CE" w:rsidRDefault="152A4B4B" w:rsidP="13889873">
      <w:pPr>
        <w:rPr>
          <w:rFonts w:eastAsia="Times New Roman" w:cs="Times New Roman"/>
          <w:b/>
          <w:bCs/>
          <w:i/>
          <w:iCs/>
          <w:sz w:val="16"/>
          <w:szCs w:val="16"/>
          <w:lang w:val="sr-Cyrl-RS"/>
        </w:rPr>
      </w:pPr>
    </w:p>
    <w:p w14:paraId="3876A970" w14:textId="74EC7716" w:rsidR="003F4A9D" w:rsidRPr="009949CE" w:rsidRDefault="002433DC" w:rsidP="09563F58">
      <w:pPr>
        <w:rPr>
          <w:rFonts w:eastAsia="Times New Roman" w:cs="Times New Roman"/>
          <w:b/>
          <w:bCs/>
          <w:iCs/>
          <w:sz w:val="24"/>
          <w:szCs w:val="24"/>
          <w:lang w:val="sr-Cyrl-RS"/>
        </w:rPr>
      </w:pPr>
      <w:r w:rsidRPr="009949CE">
        <w:rPr>
          <w:rFonts w:eastAsia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9949CE">
        <w:rPr>
          <w:rFonts w:eastAsia="Times New Roman" w:cs="Times New Roman"/>
          <w:b/>
          <w:bCs/>
          <w:i/>
          <w:sz w:val="24"/>
          <w:szCs w:val="24"/>
          <w:lang w:val="sr-Cyrl-RS"/>
        </w:rPr>
        <w:t>. ЦЕНОВНИ ПРЕГЛЕД ПРОИЗВОДА И УСЛУГ</w:t>
      </w:r>
      <w:r w:rsidR="00B90221" w:rsidRPr="009949CE">
        <w:rPr>
          <w:rFonts w:eastAsia="Times New Roman" w:cs="Times New Roman"/>
          <w:b/>
          <w:bCs/>
          <w:i/>
          <w:sz w:val="24"/>
          <w:szCs w:val="24"/>
          <w:lang w:val="sr-Cyrl-RS"/>
        </w:rPr>
        <w:t xml:space="preserve">А У ЦИЉУ ИНФОРМИСАЊА ДОМАЋИНСТАВА – КРАЈЊИХ КОРИСНИКА 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9949CE" w14:paraId="074402A5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3F5EC07F" w:rsidR="003F4A9D" w:rsidRPr="009949CE" w:rsidRDefault="003F4A9D" w:rsidP="0E87BE96">
            <w:pPr>
              <w:spacing w:after="160" w:line="276" w:lineRule="auto"/>
              <w:contextualSpacing/>
              <w:jc w:val="center"/>
              <w:rPr>
                <w:rFonts w:cs="Times New Roman"/>
                <w:b/>
                <w:bCs/>
                <w:sz w:val="24"/>
                <w:szCs w:val="24"/>
                <w:lang w:val="sr-Cyrl-CS"/>
              </w:rPr>
            </w:pPr>
            <w:r w:rsidRPr="009949CE">
              <w:rPr>
                <w:rFonts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9949CE">
              <w:rPr>
                <w:rFonts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9949CE">
              <w:rPr>
                <w:rFonts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9949CE">
              <w:rPr>
                <w:rFonts w:cs="Times New Roman"/>
                <w:b/>
                <w:bCs/>
                <w:sz w:val="24"/>
                <w:szCs w:val="24"/>
                <w:lang w:val="sr-Cyrl-CS"/>
              </w:rPr>
              <w:t xml:space="preserve"> у тачки </w:t>
            </w:r>
            <w:r w:rsidR="00B90221" w:rsidRPr="009949CE">
              <w:rPr>
                <w:rFonts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2AC2050D" w:rsidRPr="009949CE">
              <w:rPr>
                <w:rFonts w:cs="Times New Roman"/>
                <w:b/>
                <w:bCs/>
                <w:sz w:val="24"/>
                <w:szCs w:val="24"/>
                <w:lang w:val="sr-Cyrl-CS"/>
              </w:rPr>
              <w:t>.</w:t>
            </w:r>
            <w:r w:rsidR="00B90221" w:rsidRPr="009949CE">
              <w:rPr>
                <w:rFonts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B90221" w:rsidRPr="009949CE">
              <w:rPr>
                <w:rFonts w:eastAsia="Times New Roman" w:cs="Times New Roman"/>
                <w:b/>
                <w:bCs/>
                <w:iCs/>
                <w:sz w:val="24"/>
                <w:szCs w:val="24"/>
                <w:lang w:val="sr-Cyrl-RS"/>
              </w:rPr>
              <w:t>(може се доставити и линк ка интернет презентацији привредног субјекта)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310BAFEA" w:rsidR="003F4A9D" w:rsidRPr="009949CE" w:rsidRDefault="003F4A9D" w:rsidP="003F4A9D">
            <w:pPr>
              <w:spacing w:after="160" w:line="276" w:lineRule="auto"/>
              <w:contextualSpacing/>
              <w:jc w:val="center"/>
              <w:rPr>
                <w:rFonts w:cs="Times New Roman"/>
                <w:b/>
                <w:sz w:val="24"/>
                <w:szCs w:val="24"/>
                <w:lang w:val="sr-Cyrl-CS"/>
              </w:rPr>
            </w:pPr>
            <w:r w:rsidRPr="009949CE">
              <w:rPr>
                <w:rFonts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  <w:r w:rsidR="00B90221" w:rsidRPr="009949CE">
              <w:rPr>
                <w:rFonts w:eastAsia="Times New Roman" w:cs="Times New Roman"/>
                <w:b/>
                <w:bCs/>
                <w:iCs/>
                <w:sz w:val="24"/>
                <w:szCs w:val="24"/>
                <w:lang w:val="sr-Cyrl-RS"/>
              </w:rPr>
              <w:t>(може се доставити и линк ка интернет презентацији привредног субјекта)</w:t>
            </w:r>
          </w:p>
        </w:tc>
      </w:tr>
      <w:tr w:rsidR="003F4A9D" w:rsidRPr="004A12DC" w14:paraId="71CA3AC1" w14:textId="77777777" w:rsidTr="3AEF39DD">
        <w:trPr>
          <w:trHeight w:val="343"/>
        </w:trPr>
        <w:tc>
          <w:tcPr>
            <w:tcW w:w="5920" w:type="dxa"/>
          </w:tcPr>
          <w:p w14:paraId="57261C54" w14:textId="73C0C286"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vAlign w:val="center"/>
          </w:tcPr>
          <w:p w14:paraId="6C1998AE" w14:textId="77777777"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14:paraId="60E312BE" w14:textId="77777777" w:rsidTr="3AEF39DD">
        <w:trPr>
          <w:trHeight w:val="343"/>
        </w:trPr>
        <w:tc>
          <w:tcPr>
            <w:tcW w:w="5920" w:type="dxa"/>
          </w:tcPr>
          <w:p w14:paraId="4B7B394F" w14:textId="77777777"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vAlign w:val="center"/>
          </w:tcPr>
          <w:p w14:paraId="5152646A" w14:textId="77777777"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1EFD1FD" w14:textId="6F9454B5"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sectPr w:rsidR="00D170C3" w:rsidRPr="004A12DC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D42096" w14:textId="77777777" w:rsidR="00605EAD" w:rsidRDefault="00605EAD" w:rsidP="008A6F6C">
      <w:pPr>
        <w:spacing w:after="0" w:line="240" w:lineRule="auto"/>
      </w:pPr>
      <w:r>
        <w:separator/>
      </w:r>
    </w:p>
  </w:endnote>
  <w:endnote w:type="continuationSeparator" w:id="0">
    <w:p w14:paraId="5F5984B7" w14:textId="77777777" w:rsidR="00605EAD" w:rsidRDefault="00605EAD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52A4B4B" w14:paraId="741EE25A" w14:textId="77777777" w:rsidTr="152A4B4B">
      <w:trPr>
        <w:trHeight w:val="300"/>
      </w:trPr>
      <w:tc>
        <w:tcPr>
          <w:tcW w:w="3120" w:type="dxa"/>
        </w:tcPr>
        <w:p w14:paraId="37596B70" w14:textId="4BB7C212" w:rsidR="152A4B4B" w:rsidRDefault="152A4B4B" w:rsidP="152A4B4B">
          <w:pPr>
            <w:pStyle w:val="Header"/>
            <w:ind w:left="-115"/>
          </w:pPr>
        </w:p>
      </w:tc>
      <w:tc>
        <w:tcPr>
          <w:tcW w:w="3120" w:type="dxa"/>
        </w:tcPr>
        <w:p w14:paraId="66B42AB4" w14:textId="5283BD87" w:rsidR="152A4B4B" w:rsidRDefault="152A4B4B" w:rsidP="152A4B4B">
          <w:pPr>
            <w:pStyle w:val="Header"/>
            <w:jc w:val="center"/>
          </w:pPr>
        </w:p>
      </w:tc>
      <w:tc>
        <w:tcPr>
          <w:tcW w:w="3120" w:type="dxa"/>
        </w:tcPr>
        <w:p w14:paraId="0AA64D05" w14:textId="64628069" w:rsidR="152A4B4B" w:rsidRDefault="152A4B4B" w:rsidP="152A4B4B">
          <w:pPr>
            <w:pStyle w:val="Header"/>
            <w:ind w:right="-115"/>
            <w:jc w:val="right"/>
          </w:pPr>
        </w:p>
      </w:tc>
    </w:tr>
  </w:tbl>
  <w:p w14:paraId="06394B43" w14:textId="543FF123" w:rsidR="152A4B4B" w:rsidRDefault="152A4B4B" w:rsidP="152A4B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181A68" w14:textId="77777777" w:rsidR="00605EAD" w:rsidRDefault="00605EAD" w:rsidP="008A6F6C">
      <w:pPr>
        <w:spacing w:after="0" w:line="240" w:lineRule="auto"/>
      </w:pPr>
      <w:r>
        <w:separator/>
      </w:r>
    </w:p>
  </w:footnote>
  <w:footnote w:type="continuationSeparator" w:id="0">
    <w:p w14:paraId="5139751D" w14:textId="77777777" w:rsidR="00605EAD" w:rsidRDefault="00605EAD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E2C07A" w14:textId="4CAB9B8D"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6E7B4603" w14:textId="513128DE"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9629021">
    <w:abstractNumId w:val="33"/>
  </w:num>
  <w:num w:numId="2" w16cid:durableId="1906988768">
    <w:abstractNumId w:val="43"/>
  </w:num>
  <w:num w:numId="3" w16cid:durableId="875628439">
    <w:abstractNumId w:val="16"/>
  </w:num>
  <w:num w:numId="4" w16cid:durableId="1049494477">
    <w:abstractNumId w:val="27"/>
  </w:num>
  <w:num w:numId="5" w16cid:durableId="170266049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027413490">
    <w:abstractNumId w:val="45"/>
  </w:num>
  <w:num w:numId="7" w16cid:durableId="1830054000">
    <w:abstractNumId w:val="39"/>
  </w:num>
  <w:num w:numId="8" w16cid:durableId="638460500">
    <w:abstractNumId w:val="41"/>
  </w:num>
  <w:num w:numId="9" w16cid:durableId="1815490571">
    <w:abstractNumId w:val="11"/>
  </w:num>
  <w:num w:numId="10" w16cid:durableId="965693333">
    <w:abstractNumId w:val="38"/>
  </w:num>
  <w:num w:numId="11" w16cid:durableId="1494761226">
    <w:abstractNumId w:val="32"/>
  </w:num>
  <w:num w:numId="12" w16cid:durableId="1389494921">
    <w:abstractNumId w:val="15"/>
  </w:num>
  <w:num w:numId="13" w16cid:durableId="1422722375">
    <w:abstractNumId w:val="25"/>
  </w:num>
  <w:num w:numId="14" w16cid:durableId="543326186">
    <w:abstractNumId w:val="2"/>
  </w:num>
  <w:num w:numId="15" w16cid:durableId="860900676">
    <w:abstractNumId w:val="5"/>
  </w:num>
  <w:num w:numId="16" w16cid:durableId="577834390">
    <w:abstractNumId w:val="10"/>
  </w:num>
  <w:num w:numId="17" w16cid:durableId="1758672406">
    <w:abstractNumId w:val="20"/>
  </w:num>
  <w:num w:numId="18" w16cid:durableId="18169154">
    <w:abstractNumId w:val="9"/>
  </w:num>
  <w:num w:numId="19" w16cid:durableId="316424985">
    <w:abstractNumId w:val="22"/>
  </w:num>
  <w:num w:numId="20" w16cid:durableId="829174685">
    <w:abstractNumId w:val="24"/>
  </w:num>
  <w:num w:numId="21" w16cid:durableId="1340889748">
    <w:abstractNumId w:val="4"/>
  </w:num>
  <w:num w:numId="22" w16cid:durableId="1507859821">
    <w:abstractNumId w:val="21"/>
  </w:num>
  <w:num w:numId="23" w16cid:durableId="1609771419">
    <w:abstractNumId w:val="47"/>
  </w:num>
  <w:num w:numId="24" w16cid:durableId="1946040125">
    <w:abstractNumId w:val="7"/>
  </w:num>
  <w:num w:numId="25" w16cid:durableId="1572159220">
    <w:abstractNumId w:val="0"/>
  </w:num>
  <w:num w:numId="26" w16cid:durableId="683627877">
    <w:abstractNumId w:val="29"/>
  </w:num>
  <w:num w:numId="27" w16cid:durableId="1016544485">
    <w:abstractNumId w:val="28"/>
  </w:num>
  <w:num w:numId="28" w16cid:durableId="1474131098">
    <w:abstractNumId w:val="42"/>
  </w:num>
  <w:num w:numId="29" w16cid:durableId="1913345009">
    <w:abstractNumId w:val="6"/>
  </w:num>
  <w:num w:numId="30" w16cid:durableId="1105804256">
    <w:abstractNumId w:val="40"/>
  </w:num>
  <w:num w:numId="31" w16cid:durableId="656034424">
    <w:abstractNumId w:val="34"/>
  </w:num>
  <w:num w:numId="32" w16cid:durableId="1628194048">
    <w:abstractNumId w:val="35"/>
  </w:num>
  <w:num w:numId="33" w16cid:durableId="1040319819">
    <w:abstractNumId w:val="26"/>
  </w:num>
  <w:num w:numId="34" w16cid:durableId="290594959">
    <w:abstractNumId w:val="19"/>
  </w:num>
  <w:num w:numId="35" w16cid:durableId="186649962">
    <w:abstractNumId w:val="13"/>
  </w:num>
  <w:num w:numId="36" w16cid:durableId="1658217754">
    <w:abstractNumId w:val="36"/>
  </w:num>
  <w:num w:numId="37" w16cid:durableId="981421071">
    <w:abstractNumId w:val="31"/>
  </w:num>
  <w:num w:numId="38" w16cid:durableId="1317609076">
    <w:abstractNumId w:val="23"/>
  </w:num>
  <w:num w:numId="39" w16cid:durableId="1363943532">
    <w:abstractNumId w:val="17"/>
  </w:num>
  <w:num w:numId="40" w16cid:durableId="1080175147">
    <w:abstractNumId w:val="18"/>
  </w:num>
  <w:num w:numId="41" w16cid:durableId="1048989386">
    <w:abstractNumId w:val="12"/>
  </w:num>
  <w:num w:numId="42" w16cid:durableId="1792090553">
    <w:abstractNumId w:val="30"/>
  </w:num>
  <w:num w:numId="43" w16cid:durableId="292561524">
    <w:abstractNumId w:val="14"/>
  </w:num>
  <w:num w:numId="44" w16cid:durableId="1389456043">
    <w:abstractNumId w:val="37"/>
  </w:num>
  <w:num w:numId="45" w16cid:durableId="2015961354">
    <w:abstractNumId w:val="3"/>
  </w:num>
  <w:num w:numId="46" w16cid:durableId="251862200">
    <w:abstractNumId w:val="8"/>
  </w:num>
  <w:num w:numId="47" w16cid:durableId="206913006">
    <w:abstractNumId w:val="46"/>
  </w:num>
  <w:num w:numId="48" w16cid:durableId="1613633596">
    <w:abstractNumId w:val="44"/>
  </w:num>
  <w:num w:numId="49" w16cid:durableId="7014396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5EAD"/>
    <w:rsid w:val="0060772A"/>
    <w:rsid w:val="0062143C"/>
    <w:rsid w:val="00630070"/>
    <w:rsid w:val="00641A3D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949CE"/>
    <w:rsid w:val="009B78AC"/>
    <w:rsid w:val="009C3E14"/>
    <w:rsid w:val="009C3FE8"/>
    <w:rsid w:val="009C427C"/>
    <w:rsid w:val="009C76FA"/>
    <w:rsid w:val="009D6597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0221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D3AC3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C3572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3889873"/>
    <w:rsid w:val="152A4B4B"/>
    <w:rsid w:val="16CC3AF6"/>
    <w:rsid w:val="171E085D"/>
    <w:rsid w:val="18988CFE"/>
    <w:rsid w:val="19715208"/>
    <w:rsid w:val="19BA436E"/>
    <w:rsid w:val="1B4F127A"/>
    <w:rsid w:val="221965EF"/>
    <w:rsid w:val="25D9953E"/>
    <w:rsid w:val="2752FD22"/>
    <w:rsid w:val="27A3C945"/>
    <w:rsid w:val="28D58F43"/>
    <w:rsid w:val="2AC2050D"/>
    <w:rsid w:val="2ACC863D"/>
    <w:rsid w:val="2DAE2E28"/>
    <w:rsid w:val="2E644C29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8A4B003-7321-4F96-B394-26E2AECA046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27ED920-B7FC-4CB6-AE08-51921FF7BB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52</Words>
  <Characters>2583</Characters>
  <Application>Microsoft Office Word</Application>
  <DocSecurity>0</DocSecurity>
  <Lines>21</Lines>
  <Paragraphs>6</Paragraphs>
  <ScaleCrop>false</ScaleCrop>
  <Company/>
  <LinksUpToDate>false</LinksUpToDate>
  <CharactersWithSpaces>3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Vladimir Nastic</cp:lastModifiedBy>
  <cp:revision>10</cp:revision>
  <cp:lastPrinted>2022-04-13T17:00:00Z</cp:lastPrinted>
  <dcterms:created xsi:type="dcterms:W3CDTF">2024-05-27T11:40:00Z</dcterms:created>
  <dcterms:modified xsi:type="dcterms:W3CDTF">2025-12-04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